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BF34C" w14:textId="112C9032" w:rsidR="00C4561E" w:rsidRDefault="00C4561E">
      <w:r>
        <w:rPr>
          <w:noProof/>
        </w:rPr>
        <w:drawing>
          <wp:inline distT="0" distB="0" distL="0" distR="0" wp14:anchorId="75A48B74" wp14:editId="14DFC0D3">
            <wp:extent cx="5731510" cy="2777490"/>
            <wp:effectExtent l="0" t="0" r="254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777490"/>
                    </a:xfrm>
                    <a:prstGeom prst="rect">
                      <a:avLst/>
                    </a:prstGeom>
                  </pic:spPr>
                </pic:pic>
              </a:graphicData>
            </a:graphic>
          </wp:inline>
        </w:drawing>
      </w:r>
    </w:p>
    <w:p w14:paraId="53B23068" w14:textId="34E2973D" w:rsidR="007C6849" w:rsidRDefault="00EF6458">
      <w:r>
        <w:rPr>
          <w:noProof/>
        </w:rPr>
        <w:drawing>
          <wp:inline distT="0" distB="0" distL="0" distR="0" wp14:anchorId="3D48A534" wp14:editId="73D0D0FB">
            <wp:extent cx="5731510" cy="25533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553335"/>
                    </a:xfrm>
                    <a:prstGeom prst="rect">
                      <a:avLst/>
                    </a:prstGeom>
                  </pic:spPr>
                </pic:pic>
              </a:graphicData>
            </a:graphic>
          </wp:inline>
        </w:drawing>
      </w:r>
    </w:p>
    <w:p w14:paraId="0541BA6E" w14:textId="77777777" w:rsidR="00847240" w:rsidRDefault="00847240" w:rsidP="00847240"/>
    <w:p w14:paraId="4599CDF3" w14:textId="77777777" w:rsidR="00847240" w:rsidRDefault="00847240" w:rsidP="00847240">
      <w:r>
        <w:t>RIPv2 - classless - send the subnet mask along with the prefix</w:t>
      </w:r>
    </w:p>
    <w:p w14:paraId="387EC1C3" w14:textId="77777777" w:rsidR="00847240" w:rsidRDefault="00847240" w:rsidP="00847240">
      <w:r>
        <w:t xml:space="preserve">      - allow authentication</w:t>
      </w:r>
    </w:p>
    <w:p w14:paraId="71DC318D" w14:textId="77777777" w:rsidR="00847240" w:rsidRDefault="00847240" w:rsidP="00847240">
      <w:r>
        <w:tab/>
        <w:t>- sends updates to multicast address 224.0.0.9</w:t>
      </w:r>
    </w:p>
    <w:p w14:paraId="2765D4A7" w14:textId="77777777" w:rsidR="00847240" w:rsidRDefault="00847240" w:rsidP="00847240">
      <w:r>
        <w:t>RIPv1 - classful - send only the classful network or the major network</w:t>
      </w:r>
    </w:p>
    <w:p w14:paraId="089BC9D6" w14:textId="77777777" w:rsidR="00847240" w:rsidRDefault="00847240" w:rsidP="00847240">
      <w:r>
        <w:tab/>
        <w:t>- no authentication</w:t>
      </w:r>
    </w:p>
    <w:p w14:paraId="383A004F" w14:textId="2CEE1483" w:rsidR="00847240" w:rsidRDefault="00847240" w:rsidP="00847240">
      <w:r>
        <w:tab/>
        <w:t>- snes broadcast updates</w:t>
      </w:r>
    </w:p>
    <w:p w14:paraId="4495ABA6" w14:textId="339F3338" w:rsidR="00C4561E" w:rsidRDefault="00C4561E" w:rsidP="00847240"/>
    <w:p w14:paraId="7D7CC016" w14:textId="35E1F68B" w:rsidR="00C4561E" w:rsidRDefault="00C4561E" w:rsidP="00847240">
      <w:r>
        <w:rPr>
          <w:noProof/>
        </w:rPr>
        <w:lastRenderedPageBreak/>
        <w:drawing>
          <wp:inline distT="0" distB="0" distL="0" distR="0" wp14:anchorId="38BBF15D" wp14:editId="0E621E13">
            <wp:extent cx="5731510" cy="153987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539875"/>
                    </a:xfrm>
                    <a:prstGeom prst="rect">
                      <a:avLst/>
                    </a:prstGeom>
                  </pic:spPr>
                </pic:pic>
              </a:graphicData>
            </a:graphic>
          </wp:inline>
        </w:drawing>
      </w:r>
      <w:bookmarkStart w:id="0" w:name="_GoBack"/>
      <w:bookmarkEnd w:id="0"/>
    </w:p>
    <w:p w14:paraId="430C1F1B" w14:textId="77FEE5A5" w:rsidR="00EF6458" w:rsidRDefault="00EF6458">
      <w:r>
        <w:rPr>
          <w:noProof/>
        </w:rPr>
        <w:drawing>
          <wp:inline distT="0" distB="0" distL="0" distR="0" wp14:anchorId="69288541" wp14:editId="30C91691">
            <wp:extent cx="5731510" cy="40620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062095"/>
                    </a:xfrm>
                    <a:prstGeom prst="rect">
                      <a:avLst/>
                    </a:prstGeom>
                  </pic:spPr>
                </pic:pic>
              </a:graphicData>
            </a:graphic>
          </wp:inline>
        </w:drawing>
      </w:r>
    </w:p>
    <w:p w14:paraId="08BCDD5C" w14:textId="42BC7318" w:rsidR="00EF6458" w:rsidRDefault="00EF6458">
      <w:r>
        <w:rPr>
          <w:noProof/>
        </w:rPr>
        <w:drawing>
          <wp:inline distT="0" distB="0" distL="0" distR="0" wp14:anchorId="67ED5600" wp14:editId="2C012385">
            <wp:extent cx="5731510" cy="17170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17040"/>
                    </a:xfrm>
                    <a:prstGeom prst="rect">
                      <a:avLst/>
                    </a:prstGeom>
                  </pic:spPr>
                </pic:pic>
              </a:graphicData>
            </a:graphic>
          </wp:inline>
        </w:drawing>
      </w:r>
    </w:p>
    <w:p w14:paraId="52982806" w14:textId="0E41FF47" w:rsidR="00EF6458" w:rsidRDefault="00EF6458">
      <w:r>
        <w:t>The reason you got 10.0.0.0 because rip changed to a classful network</w:t>
      </w:r>
    </w:p>
    <w:p w14:paraId="14EAFDDE" w14:textId="605E4AA2" w:rsidR="00EF6458" w:rsidRDefault="00EF6458">
      <w:r>
        <w:rPr>
          <w:noProof/>
        </w:rPr>
        <w:drawing>
          <wp:inline distT="0" distB="0" distL="0" distR="0" wp14:anchorId="112B03BF" wp14:editId="331FA734">
            <wp:extent cx="5731510" cy="83566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35660"/>
                    </a:xfrm>
                    <a:prstGeom prst="rect">
                      <a:avLst/>
                    </a:prstGeom>
                  </pic:spPr>
                </pic:pic>
              </a:graphicData>
            </a:graphic>
          </wp:inline>
        </w:drawing>
      </w:r>
    </w:p>
    <w:p w14:paraId="1C621367" w14:textId="6372D971" w:rsidR="00EF6458" w:rsidRDefault="00F6433A">
      <w:r>
        <w:rPr>
          <w:noProof/>
        </w:rPr>
        <w:lastRenderedPageBreak/>
        <w:drawing>
          <wp:inline distT="0" distB="0" distL="0" distR="0" wp14:anchorId="1195AC6B" wp14:editId="3701AB2A">
            <wp:extent cx="5731510" cy="34899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89960"/>
                    </a:xfrm>
                    <a:prstGeom prst="rect">
                      <a:avLst/>
                    </a:prstGeom>
                  </pic:spPr>
                </pic:pic>
              </a:graphicData>
            </a:graphic>
          </wp:inline>
        </w:drawing>
      </w:r>
    </w:p>
    <w:p w14:paraId="480CB963" w14:textId="417CFC60" w:rsidR="00204D9A" w:rsidRDefault="00204D9A">
      <w:r>
        <w:t>R = rip</w:t>
      </w:r>
      <w:r w:rsidR="00E57171">
        <w:t>-learned routes</w:t>
      </w:r>
    </w:p>
    <w:p w14:paraId="72EAD5F9" w14:textId="3D73848D" w:rsidR="00E57171" w:rsidRDefault="002E4AE0">
      <w:r>
        <w:rPr>
          <w:noProof/>
        </w:rPr>
        <w:drawing>
          <wp:inline distT="0" distB="0" distL="0" distR="0" wp14:anchorId="6FC4ABBE" wp14:editId="4DBF42D3">
            <wp:extent cx="5731510" cy="88963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889635"/>
                    </a:xfrm>
                    <a:prstGeom prst="rect">
                      <a:avLst/>
                    </a:prstGeom>
                  </pic:spPr>
                </pic:pic>
              </a:graphicData>
            </a:graphic>
          </wp:inline>
        </w:drawing>
      </w:r>
    </w:p>
    <w:p w14:paraId="13B0DE48" w14:textId="355195A1" w:rsidR="002E4AE0" w:rsidRDefault="001E28DD">
      <w:r>
        <w:rPr>
          <w:noProof/>
        </w:rPr>
        <w:drawing>
          <wp:inline distT="0" distB="0" distL="0" distR="0" wp14:anchorId="1D969C60" wp14:editId="7BEFB076">
            <wp:extent cx="5731510" cy="3823970"/>
            <wp:effectExtent l="0" t="0" r="254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823970"/>
                    </a:xfrm>
                    <a:prstGeom prst="rect">
                      <a:avLst/>
                    </a:prstGeom>
                  </pic:spPr>
                </pic:pic>
              </a:graphicData>
            </a:graphic>
          </wp:inline>
        </w:drawing>
      </w:r>
    </w:p>
    <w:p w14:paraId="15E61795" w14:textId="6B54C80F" w:rsidR="001E28DD" w:rsidRDefault="00FD036F">
      <w:r>
        <w:rPr>
          <w:noProof/>
        </w:rPr>
        <w:lastRenderedPageBreak/>
        <w:drawing>
          <wp:inline distT="0" distB="0" distL="0" distR="0" wp14:anchorId="56D49DD4" wp14:editId="03B5AA59">
            <wp:extent cx="5731510" cy="29940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94025"/>
                    </a:xfrm>
                    <a:prstGeom prst="rect">
                      <a:avLst/>
                    </a:prstGeom>
                  </pic:spPr>
                </pic:pic>
              </a:graphicData>
            </a:graphic>
          </wp:inline>
        </w:drawing>
      </w:r>
    </w:p>
    <w:p w14:paraId="2E8BDC57" w14:textId="7BC94385" w:rsidR="00FD036F" w:rsidRDefault="001E75A4">
      <w:r>
        <w:rPr>
          <w:noProof/>
        </w:rPr>
        <w:drawing>
          <wp:inline distT="0" distB="0" distL="0" distR="0" wp14:anchorId="7D7059E3" wp14:editId="33DB3692">
            <wp:extent cx="5731510" cy="2606040"/>
            <wp:effectExtent l="0" t="0" r="254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606040"/>
                    </a:xfrm>
                    <a:prstGeom prst="rect">
                      <a:avLst/>
                    </a:prstGeom>
                  </pic:spPr>
                </pic:pic>
              </a:graphicData>
            </a:graphic>
          </wp:inline>
        </w:drawing>
      </w:r>
    </w:p>
    <w:p w14:paraId="73304644" w14:textId="46D66BFC" w:rsidR="001E75A4" w:rsidRDefault="00BB34FD">
      <w:r>
        <w:rPr>
          <w:noProof/>
        </w:rPr>
        <w:drawing>
          <wp:inline distT="0" distB="0" distL="0" distR="0" wp14:anchorId="1CEFC44B" wp14:editId="7FC1BF57">
            <wp:extent cx="5731510" cy="143827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438275"/>
                    </a:xfrm>
                    <a:prstGeom prst="rect">
                      <a:avLst/>
                    </a:prstGeom>
                  </pic:spPr>
                </pic:pic>
              </a:graphicData>
            </a:graphic>
          </wp:inline>
        </w:drawing>
      </w:r>
    </w:p>
    <w:p w14:paraId="2AF9744C" w14:textId="1D0D35BB" w:rsidR="00BB34FD" w:rsidRDefault="00C0096F">
      <w:r>
        <w:rPr>
          <w:noProof/>
        </w:rPr>
        <w:lastRenderedPageBreak/>
        <w:drawing>
          <wp:inline distT="0" distB="0" distL="0" distR="0" wp14:anchorId="0617A052" wp14:editId="0161B945">
            <wp:extent cx="5731510" cy="3199765"/>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99765"/>
                    </a:xfrm>
                    <a:prstGeom prst="rect">
                      <a:avLst/>
                    </a:prstGeom>
                  </pic:spPr>
                </pic:pic>
              </a:graphicData>
            </a:graphic>
          </wp:inline>
        </w:drawing>
      </w:r>
    </w:p>
    <w:p w14:paraId="1ED2FA1D" w14:textId="033B22A4" w:rsidR="00C0096F" w:rsidRDefault="00C0096F">
      <w:r>
        <w:rPr>
          <w:noProof/>
        </w:rPr>
        <w:drawing>
          <wp:inline distT="0" distB="0" distL="0" distR="0" wp14:anchorId="633DC214" wp14:editId="5A6C2E5A">
            <wp:extent cx="5731510" cy="311023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10230"/>
                    </a:xfrm>
                    <a:prstGeom prst="rect">
                      <a:avLst/>
                    </a:prstGeom>
                  </pic:spPr>
                </pic:pic>
              </a:graphicData>
            </a:graphic>
          </wp:inline>
        </w:drawing>
      </w:r>
    </w:p>
    <w:p w14:paraId="0EACAF4B" w14:textId="70405CED" w:rsidR="00C0096F" w:rsidRDefault="00C0096F">
      <w:r>
        <w:rPr>
          <w:noProof/>
        </w:rPr>
        <w:drawing>
          <wp:inline distT="0" distB="0" distL="0" distR="0" wp14:anchorId="766CD3B2" wp14:editId="7234D79B">
            <wp:extent cx="5731510" cy="1483360"/>
            <wp:effectExtent l="0" t="0" r="254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483360"/>
                    </a:xfrm>
                    <a:prstGeom prst="rect">
                      <a:avLst/>
                    </a:prstGeom>
                  </pic:spPr>
                </pic:pic>
              </a:graphicData>
            </a:graphic>
          </wp:inline>
        </w:drawing>
      </w:r>
    </w:p>
    <w:p w14:paraId="7039E79B" w14:textId="72F29192" w:rsidR="00C0096F" w:rsidRDefault="006155C2">
      <w:r>
        <w:rPr>
          <w:noProof/>
        </w:rPr>
        <w:lastRenderedPageBreak/>
        <w:drawing>
          <wp:inline distT="0" distB="0" distL="0" distR="0" wp14:anchorId="77B69781" wp14:editId="65A7D711">
            <wp:extent cx="5731510" cy="37795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779520"/>
                    </a:xfrm>
                    <a:prstGeom prst="rect">
                      <a:avLst/>
                    </a:prstGeom>
                  </pic:spPr>
                </pic:pic>
              </a:graphicData>
            </a:graphic>
          </wp:inline>
        </w:drawing>
      </w:r>
    </w:p>
    <w:p w14:paraId="5EC78B8B" w14:textId="3EA27D16" w:rsidR="006155C2" w:rsidRDefault="00655DCE">
      <w:r>
        <w:rPr>
          <w:noProof/>
        </w:rPr>
        <w:drawing>
          <wp:inline distT="0" distB="0" distL="0" distR="0" wp14:anchorId="17B87C97" wp14:editId="37652753">
            <wp:extent cx="5731510" cy="7080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708025"/>
                    </a:xfrm>
                    <a:prstGeom prst="rect">
                      <a:avLst/>
                    </a:prstGeom>
                  </pic:spPr>
                </pic:pic>
              </a:graphicData>
            </a:graphic>
          </wp:inline>
        </w:drawing>
      </w:r>
    </w:p>
    <w:p w14:paraId="7AA577FA" w14:textId="34102D6B" w:rsidR="00655DCE" w:rsidRDefault="00655DCE">
      <w:r>
        <w:t>But why didn’t it show on the routing table as 1.1.1.1/32 instead of 1.0.0.0/8?</w:t>
      </w:r>
    </w:p>
    <w:p w14:paraId="6BAB236E" w14:textId="5ECD6A22" w:rsidR="009212CD" w:rsidRDefault="009212CD">
      <w:r>
        <w:t>Doesn’t RIPv2 support variable length subnet mask? Well, yes it does. And in face we know it beause we see this 10.0.12.0/30</w:t>
      </w:r>
      <w:r w:rsidR="00932623">
        <w:t>,</w:t>
      </w:r>
      <w:r>
        <w:t xml:space="preserve"> for example</w:t>
      </w:r>
      <w:r w:rsidR="00932623">
        <w:t>,</w:t>
      </w:r>
      <w:r>
        <w:t xml:space="preserve"> prefix is </w:t>
      </w:r>
      <w:r w:rsidR="00932623">
        <w:t>s</w:t>
      </w:r>
      <w:r>
        <w:t>howing up from R1</w:t>
      </w:r>
      <w:r w:rsidR="006221A0">
        <w:t>, what’s going on, lets go back to switch 1</w:t>
      </w:r>
    </w:p>
    <w:p w14:paraId="049F7312" w14:textId="0872F761" w:rsidR="006221A0" w:rsidRDefault="006221A0">
      <w:r>
        <w:rPr>
          <w:noProof/>
        </w:rPr>
        <w:lastRenderedPageBreak/>
        <w:drawing>
          <wp:inline distT="0" distB="0" distL="0" distR="0" wp14:anchorId="530D8549" wp14:editId="6B25FB29">
            <wp:extent cx="5731510" cy="36760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676015"/>
                    </a:xfrm>
                    <a:prstGeom prst="rect">
                      <a:avLst/>
                    </a:prstGeom>
                  </pic:spPr>
                </pic:pic>
              </a:graphicData>
            </a:graphic>
          </wp:inline>
        </w:drawing>
      </w:r>
    </w:p>
    <w:p w14:paraId="3D88EFFF" w14:textId="3478064D" w:rsidR="00460D9E" w:rsidRDefault="00F624DC">
      <w:r>
        <w:rPr>
          <w:noProof/>
        </w:rPr>
        <w:drawing>
          <wp:inline distT="0" distB="0" distL="0" distR="0" wp14:anchorId="7B96879E" wp14:editId="2CD03A60">
            <wp:extent cx="4564060" cy="168080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2740" cy="1687683"/>
                    </a:xfrm>
                    <a:prstGeom prst="rect">
                      <a:avLst/>
                    </a:prstGeom>
                  </pic:spPr>
                </pic:pic>
              </a:graphicData>
            </a:graphic>
          </wp:inline>
        </w:drawing>
      </w:r>
    </w:p>
    <w:p w14:paraId="42F02F58" w14:textId="67F48855" w:rsidR="00460D9E" w:rsidRDefault="00F624DC">
      <w:r>
        <w:t>What is mean in red underline is that, r1 gonna take 1.1.1.1/32 network and summarise it as 1.0.0.0/8 and send it to R4</w:t>
      </w:r>
    </w:p>
    <w:p w14:paraId="2B1F1A4B" w14:textId="2AFB45E6" w:rsidR="00F624DC" w:rsidRDefault="004F6E27">
      <w:r>
        <w:rPr>
          <w:noProof/>
        </w:rPr>
        <w:lastRenderedPageBreak/>
        <w:drawing>
          <wp:inline distT="0" distB="0" distL="0" distR="0" wp14:anchorId="04B562B3" wp14:editId="04A3A3A3">
            <wp:extent cx="5731510" cy="3857625"/>
            <wp:effectExtent l="0" t="0" r="254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857625"/>
                    </a:xfrm>
                    <a:prstGeom prst="rect">
                      <a:avLst/>
                    </a:prstGeom>
                  </pic:spPr>
                </pic:pic>
              </a:graphicData>
            </a:graphic>
          </wp:inline>
        </w:drawing>
      </w:r>
    </w:p>
    <w:p w14:paraId="3D8C703D" w14:textId="404F8FF6" w:rsidR="00655DCE" w:rsidRDefault="004F6E27">
      <w:r>
        <w:t xml:space="preserve">Lets go back to r4 and notice other 10.0 subnets are showing up with their orginal prefixes. Why don’t these other one get summarised.? Well, these other networks are being learned from R1, and </w:t>
      </w:r>
    </w:p>
    <w:p w14:paraId="4752AFD3" w14:textId="242D26D4" w:rsidR="004F6E27" w:rsidRDefault="004F6E27">
      <w:r>
        <w:t>The link between R1 and R4 is in the same major network as all these subnets, the 10.0.0.0 class A network. It doen’s make sense for R1 to send a summary for 10.0.0.0/8 to R4 when R4 already has connected interfaces in that same major network.</w:t>
      </w:r>
    </w:p>
    <w:p w14:paraId="73375E2A" w14:textId="796560A5" w:rsidR="00A35C7B" w:rsidRDefault="00A35C7B">
      <w:r>
        <w:rPr>
          <w:noProof/>
        </w:rPr>
        <w:drawing>
          <wp:inline distT="0" distB="0" distL="0" distR="0" wp14:anchorId="1A70D3B9" wp14:editId="3EF28858">
            <wp:extent cx="5731510" cy="54229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42290"/>
                    </a:xfrm>
                    <a:prstGeom prst="rect">
                      <a:avLst/>
                    </a:prstGeom>
                  </pic:spPr>
                </pic:pic>
              </a:graphicData>
            </a:graphic>
          </wp:inline>
        </w:drawing>
      </w:r>
    </w:p>
    <w:p w14:paraId="4139A17D" w14:textId="427A83FF" w:rsidR="00A35C7B" w:rsidRDefault="00A35C7B">
      <w:r>
        <w:t>Lets go ahead and advertising  R4 loopback interface</w:t>
      </w:r>
      <w:r w:rsidR="00561031">
        <w:t xml:space="preserve"> network 4..4.4.4 </w:t>
      </w:r>
    </w:p>
    <w:p w14:paraId="17301278" w14:textId="65C119F7" w:rsidR="00A35C7B" w:rsidRDefault="00561031">
      <w:r>
        <w:rPr>
          <w:noProof/>
        </w:rPr>
        <w:lastRenderedPageBreak/>
        <w:drawing>
          <wp:inline distT="0" distB="0" distL="0" distR="0" wp14:anchorId="2B7F6308" wp14:editId="37F8FAFA">
            <wp:extent cx="5731510" cy="37122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712210"/>
                    </a:xfrm>
                    <a:prstGeom prst="rect">
                      <a:avLst/>
                    </a:prstGeom>
                  </pic:spPr>
                </pic:pic>
              </a:graphicData>
            </a:graphic>
          </wp:inline>
        </w:drawing>
      </w:r>
    </w:p>
    <w:p w14:paraId="3C0E0E12" w14:textId="629B5C09" w:rsidR="00561031" w:rsidRDefault="00561031">
      <w:r>
        <w:t>4.0.0.0/8 prefix is been run</w:t>
      </w:r>
      <w:r w:rsidR="00221ECB">
        <w:t>, because r4 is summarising it</w:t>
      </w:r>
    </w:p>
    <w:p w14:paraId="7D26BAC1" w14:textId="70D7478D" w:rsidR="00221ECB" w:rsidRDefault="009E4889">
      <w:r>
        <w:rPr>
          <w:noProof/>
        </w:rPr>
        <w:drawing>
          <wp:inline distT="0" distB="0" distL="0" distR="0" wp14:anchorId="0DB7E2C9" wp14:editId="3D4A9231">
            <wp:extent cx="5731510" cy="74358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743585"/>
                    </a:xfrm>
                    <a:prstGeom prst="rect">
                      <a:avLst/>
                    </a:prstGeom>
                  </pic:spPr>
                </pic:pic>
              </a:graphicData>
            </a:graphic>
          </wp:inline>
        </w:drawing>
      </w:r>
    </w:p>
    <w:p w14:paraId="0DE0DFB1" w14:textId="66A8A10A" w:rsidR="009E4889" w:rsidRDefault="00B70CB2">
      <w:r>
        <w:t>We can ping r4 loopback0 interfarce as well</w:t>
      </w:r>
    </w:p>
    <w:p w14:paraId="6E36FB2F" w14:textId="5EB4526C" w:rsidR="00B70CB2" w:rsidRDefault="00BD4AA0">
      <w:r>
        <w:rPr>
          <w:noProof/>
        </w:rPr>
        <w:drawing>
          <wp:inline distT="0" distB="0" distL="0" distR="0" wp14:anchorId="1B8A8B17" wp14:editId="138E8C98">
            <wp:extent cx="4457693" cy="808963"/>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33578" cy="822734"/>
                    </a:xfrm>
                    <a:prstGeom prst="rect">
                      <a:avLst/>
                    </a:prstGeom>
                  </pic:spPr>
                </pic:pic>
              </a:graphicData>
            </a:graphic>
          </wp:inline>
        </w:drawing>
      </w:r>
    </w:p>
    <w:p w14:paraId="46CAE3B5" w14:textId="137E12ED" w:rsidR="00BD4AA0" w:rsidRDefault="00DF7A33">
      <w:r>
        <w:t>Stop it from summarising the prefix</w:t>
      </w:r>
    </w:p>
    <w:p w14:paraId="66A8CDC9" w14:textId="21974610" w:rsidR="009459A7" w:rsidRDefault="009459A7">
      <w:r>
        <w:rPr>
          <w:noProof/>
        </w:rPr>
        <w:drawing>
          <wp:inline distT="0" distB="0" distL="0" distR="0" wp14:anchorId="2198A4F3" wp14:editId="5E92EA3C">
            <wp:extent cx="3770571" cy="407302"/>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95758" cy="420825"/>
                    </a:xfrm>
                    <a:prstGeom prst="rect">
                      <a:avLst/>
                    </a:prstGeom>
                  </pic:spPr>
                </pic:pic>
              </a:graphicData>
            </a:graphic>
          </wp:inline>
        </w:drawing>
      </w:r>
    </w:p>
    <w:p w14:paraId="43679EE4" w14:textId="4999E0D9" w:rsidR="009459A7" w:rsidRDefault="007F68B1">
      <w:r>
        <w:rPr>
          <w:noProof/>
        </w:rPr>
        <w:drawing>
          <wp:inline distT="0" distB="0" distL="0" distR="0" wp14:anchorId="2F53C830" wp14:editId="0AB504FC">
            <wp:extent cx="5731510" cy="1330960"/>
            <wp:effectExtent l="0" t="0" r="254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30960"/>
                    </a:xfrm>
                    <a:prstGeom prst="rect">
                      <a:avLst/>
                    </a:prstGeom>
                  </pic:spPr>
                </pic:pic>
              </a:graphicData>
            </a:graphic>
          </wp:inline>
        </w:drawing>
      </w:r>
    </w:p>
    <w:p w14:paraId="35D5108E" w14:textId="0CA99439" w:rsidR="00D52F7A" w:rsidRDefault="007F68B1">
      <w:r>
        <w:rPr>
          <w:noProof/>
        </w:rPr>
        <w:lastRenderedPageBreak/>
        <w:drawing>
          <wp:inline distT="0" distB="0" distL="0" distR="0" wp14:anchorId="60A81789" wp14:editId="48CEC43C">
            <wp:extent cx="5731510" cy="2886710"/>
            <wp:effectExtent l="0" t="0" r="254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886710"/>
                    </a:xfrm>
                    <a:prstGeom prst="rect">
                      <a:avLst/>
                    </a:prstGeom>
                  </pic:spPr>
                </pic:pic>
              </a:graphicData>
            </a:graphic>
          </wp:inline>
        </w:drawing>
      </w:r>
    </w:p>
    <w:p w14:paraId="142F3732" w14:textId="03D410DB" w:rsidR="00561031" w:rsidRDefault="006C0E78">
      <w:r>
        <w:t>Now we got 2 routes, with one correct prefix 1.1.1.1/32</w:t>
      </w:r>
    </w:p>
    <w:p w14:paraId="799763DE" w14:textId="6A974A6C" w:rsidR="006C0E78" w:rsidRDefault="00FE62D2">
      <w:r>
        <w:rPr>
          <w:noProof/>
        </w:rPr>
        <w:drawing>
          <wp:inline distT="0" distB="0" distL="0" distR="0" wp14:anchorId="490F012D" wp14:editId="3EF94DC5">
            <wp:extent cx="5028532" cy="329813"/>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39016" cy="337059"/>
                    </a:xfrm>
                    <a:prstGeom prst="rect">
                      <a:avLst/>
                    </a:prstGeom>
                  </pic:spPr>
                </pic:pic>
              </a:graphicData>
            </a:graphic>
          </wp:inline>
        </w:drawing>
      </w:r>
    </w:p>
    <w:p w14:paraId="2E309575" w14:textId="402205EA" w:rsidR="004E3080" w:rsidRDefault="00FE62D2">
      <w:r>
        <w:t>Clear the routing table</w:t>
      </w:r>
      <w:r w:rsidR="00451347">
        <w:t xml:space="preserve"> and the forwarding information</w:t>
      </w:r>
    </w:p>
    <w:p w14:paraId="79BFC0BB" w14:textId="1F4F4DA2" w:rsidR="00FE62D2" w:rsidRDefault="00FE62D2">
      <w:r>
        <w:rPr>
          <w:noProof/>
        </w:rPr>
        <w:drawing>
          <wp:inline distT="0" distB="0" distL="0" distR="0" wp14:anchorId="5FD6228F" wp14:editId="014A6D49">
            <wp:extent cx="5731510" cy="287845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878455"/>
                    </a:xfrm>
                    <a:prstGeom prst="rect">
                      <a:avLst/>
                    </a:prstGeom>
                  </pic:spPr>
                </pic:pic>
              </a:graphicData>
            </a:graphic>
          </wp:inline>
        </w:drawing>
      </w:r>
    </w:p>
    <w:p w14:paraId="4061F79A" w14:textId="74B3F1D9" w:rsidR="00FE62D2" w:rsidRDefault="00427197">
      <w:r>
        <w:rPr>
          <w:noProof/>
        </w:rPr>
        <w:lastRenderedPageBreak/>
        <w:drawing>
          <wp:inline distT="0" distB="0" distL="0" distR="0" wp14:anchorId="64342CE4" wp14:editId="2314EC24">
            <wp:extent cx="5731510" cy="326009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260090"/>
                    </a:xfrm>
                    <a:prstGeom prst="rect">
                      <a:avLst/>
                    </a:prstGeom>
                  </pic:spPr>
                </pic:pic>
              </a:graphicData>
            </a:graphic>
          </wp:inline>
        </w:drawing>
      </w:r>
    </w:p>
    <w:p w14:paraId="36520AB1" w14:textId="2CCAD773" w:rsidR="00427197" w:rsidRDefault="00427197">
      <w:r>
        <w:t>Shown all network prefix and the destine for the next hop</w:t>
      </w:r>
    </w:p>
    <w:p w14:paraId="7CB832A3" w14:textId="4FB07472" w:rsidR="00DC2727" w:rsidRDefault="00DC2727">
      <w:r>
        <w:rPr>
          <w:noProof/>
        </w:rPr>
        <w:drawing>
          <wp:inline distT="0" distB="0" distL="0" distR="0" wp14:anchorId="2D52C183" wp14:editId="5C053ADF">
            <wp:extent cx="5731510" cy="80518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805180"/>
                    </a:xfrm>
                    <a:prstGeom prst="rect">
                      <a:avLst/>
                    </a:prstGeom>
                  </pic:spPr>
                </pic:pic>
              </a:graphicData>
            </a:graphic>
          </wp:inline>
        </w:drawing>
      </w:r>
    </w:p>
    <w:p w14:paraId="3F7027C9" w14:textId="3E5536CE" w:rsidR="00DC2727" w:rsidRDefault="00C40A80">
      <w:r>
        <w:rPr>
          <w:noProof/>
        </w:rPr>
        <w:drawing>
          <wp:inline distT="0" distB="0" distL="0" distR="0" wp14:anchorId="4903C8A3" wp14:editId="51156F21">
            <wp:extent cx="5731510" cy="3371215"/>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371215"/>
                    </a:xfrm>
                    <a:prstGeom prst="rect">
                      <a:avLst/>
                    </a:prstGeom>
                  </pic:spPr>
                </pic:pic>
              </a:graphicData>
            </a:graphic>
          </wp:inline>
        </w:drawing>
      </w:r>
    </w:p>
    <w:p w14:paraId="6624534D" w14:textId="7BF9A2D0" w:rsidR="00C40A80" w:rsidRDefault="00C65CB8">
      <w:r>
        <w:t>Cisco express forwarding table</w:t>
      </w:r>
      <w:r w:rsidR="007B7793">
        <w:t xml:space="preserve"> (ignore for now)</w:t>
      </w:r>
    </w:p>
    <w:p w14:paraId="78667655" w14:textId="2AC69FF3" w:rsidR="00C65CB8" w:rsidRDefault="00243A33">
      <w:r>
        <w:rPr>
          <w:noProof/>
        </w:rPr>
        <w:lastRenderedPageBreak/>
        <w:drawing>
          <wp:inline distT="0" distB="0" distL="0" distR="0" wp14:anchorId="05B69A79" wp14:editId="0901F2A7">
            <wp:extent cx="5731510" cy="320929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209290"/>
                    </a:xfrm>
                    <a:prstGeom prst="rect">
                      <a:avLst/>
                    </a:prstGeom>
                  </pic:spPr>
                </pic:pic>
              </a:graphicData>
            </a:graphic>
          </wp:inline>
        </w:drawing>
      </w:r>
    </w:p>
    <w:p w14:paraId="20F2F85C" w14:textId="77777777" w:rsidR="00243A33" w:rsidRDefault="00243A33"/>
    <w:p w14:paraId="26BCE55A" w14:textId="68B8BC16" w:rsidR="00FE62D2" w:rsidRDefault="008776F7">
      <w:r>
        <w:rPr>
          <w:noProof/>
        </w:rPr>
        <w:drawing>
          <wp:inline distT="0" distB="0" distL="0" distR="0" wp14:anchorId="51649A3D" wp14:editId="2B048D98">
            <wp:extent cx="5731510" cy="964565"/>
            <wp:effectExtent l="0" t="0" r="254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964565"/>
                    </a:xfrm>
                    <a:prstGeom prst="rect">
                      <a:avLst/>
                    </a:prstGeom>
                  </pic:spPr>
                </pic:pic>
              </a:graphicData>
            </a:graphic>
          </wp:inline>
        </w:drawing>
      </w:r>
    </w:p>
    <w:p w14:paraId="121476DB" w14:textId="41447155" w:rsidR="008776F7" w:rsidRDefault="008776F7">
      <w:r>
        <w:t>Manually summarise</w:t>
      </w:r>
    </w:p>
    <w:p w14:paraId="79BC9328" w14:textId="755AD1D6" w:rsidR="008776F7" w:rsidRDefault="002E61DE">
      <w:r>
        <w:rPr>
          <w:noProof/>
        </w:rPr>
        <w:drawing>
          <wp:inline distT="0" distB="0" distL="0" distR="0" wp14:anchorId="663E39B2" wp14:editId="7B2F1811">
            <wp:extent cx="5731510" cy="3805555"/>
            <wp:effectExtent l="0" t="0" r="254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05555"/>
                    </a:xfrm>
                    <a:prstGeom prst="rect">
                      <a:avLst/>
                    </a:prstGeom>
                  </pic:spPr>
                </pic:pic>
              </a:graphicData>
            </a:graphic>
          </wp:inline>
        </w:drawing>
      </w:r>
    </w:p>
    <w:p w14:paraId="3830F3B5" w14:textId="70FE612C" w:rsidR="001111FE" w:rsidRDefault="001111FE">
      <w:r>
        <w:rPr>
          <w:noProof/>
        </w:rPr>
        <w:lastRenderedPageBreak/>
        <w:drawing>
          <wp:inline distT="0" distB="0" distL="0" distR="0" wp14:anchorId="6F45F7CD" wp14:editId="4ABA87F3">
            <wp:extent cx="5731510" cy="19685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96850"/>
                    </a:xfrm>
                    <a:prstGeom prst="rect">
                      <a:avLst/>
                    </a:prstGeom>
                  </pic:spPr>
                </pic:pic>
              </a:graphicData>
            </a:graphic>
          </wp:inline>
        </w:drawing>
      </w:r>
    </w:p>
    <w:p w14:paraId="69E2C467" w14:textId="661D9D52" w:rsidR="001111FE" w:rsidRDefault="001111FE">
      <w:r>
        <w:t>Remove</w:t>
      </w:r>
      <w:r w:rsidR="00C05030">
        <w:t xml:space="preserve"> or undo</w:t>
      </w:r>
    </w:p>
    <w:p w14:paraId="19294B5A" w14:textId="77777777" w:rsidR="00F31123" w:rsidRDefault="00F31123"/>
    <w:p w14:paraId="093DF441" w14:textId="1B4239B8" w:rsidR="00C05030" w:rsidRDefault="00F31123">
      <w:r>
        <w:rPr>
          <w:noProof/>
        </w:rPr>
        <w:drawing>
          <wp:inline distT="0" distB="0" distL="0" distR="0" wp14:anchorId="56AD0702" wp14:editId="49EEB835">
            <wp:extent cx="5731510" cy="195135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951355"/>
                    </a:xfrm>
                    <a:prstGeom prst="rect">
                      <a:avLst/>
                    </a:prstGeom>
                  </pic:spPr>
                </pic:pic>
              </a:graphicData>
            </a:graphic>
          </wp:inline>
        </w:drawing>
      </w:r>
    </w:p>
    <w:p w14:paraId="01871227" w14:textId="77777777" w:rsidR="001111FE" w:rsidRDefault="001111FE"/>
    <w:sectPr w:rsidR="001111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MTQ3MzKztLAwtjRU0lEKTi0uzszPAykwrAUA0nTEciwAAAA="/>
  </w:docVars>
  <w:rsids>
    <w:rsidRoot w:val="00EF6458"/>
    <w:rsid w:val="001111FE"/>
    <w:rsid w:val="001E28DD"/>
    <w:rsid w:val="001E75A4"/>
    <w:rsid w:val="00204D9A"/>
    <w:rsid w:val="00221ECB"/>
    <w:rsid w:val="00243A33"/>
    <w:rsid w:val="002E4AE0"/>
    <w:rsid w:val="002E61DE"/>
    <w:rsid w:val="00387F98"/>
    <w:rsid w:val="00427197"/>
    <w:rsid w:val="00451347"/>
    <w:rsid w:val="00460D9E"/>
    <w:rsid w:val="004E3080"/>
    <w:rsid w:val="004F6E27"/>
    <w:rsid w:val="00561031"/>
    <w:rsid w:val="006155C2"/>
    <w:rsid w:val="006221A0"/>
    <w:rsid w:val="00655DCE"/>
    <w:rsid w:val="006C0E78"/>
    <w:rsid w:val="007B7793"/>
    <w:rsid w:val="007F68B1"/>
    <w:rsid w:val="00847240"/>
    <w:rsid w:val="008776F7"/>
    <w:rsid w:val="009212CD"/>
    <w:rsid w:val="00932623"/>
    <w:rsid w:val="009459A7"/>
    <w:rsid w:val="009E4889"/>
    <w:rsid w:val="00A35C7B"/>
    <w:rsid w:val="00B70CB2"/>
    <w:rsid w:val="00BB34FD"/>
    <w:rsid w:val="00BD4AA0"/>
    <w:rsid w:val="00BE0D55"/>
    <w:rsid w:val="00C0096F"/>
    <w:rsid w:val="00C05030"/>
    <w:rsid w:val="00C40A80"/>
    <w:rsid w:val="00C4561E"/>
    <w:rsid w:val="00C65CB8"/>
    <w:rsid w:val="00D52F7A"/>
    <w:rsid w:val="00D625AE"/>
    <w:rsid w:val="00DC2727"/>
    <w:rsid w:val="00DF7A33"/>
    <w:rsid w:val="00E422E8"/>
    <w:rsid w:val="00E57171"/>
    <w:rsid w:val="00EF6458"/>
    <w:rsid w:val="00F31123"/>
    <w:rsid w:val="00F624DC"/>
    <w:rsid w:val="00F6433A"/>
    <w:rsid w:val="00FD036F"/>
    <w:rsid w:val="00FE62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46C50"/>
  <w15:chartTrackingRefBased/>
  <w15:docId w15:val="{5FB986DC-CDC2-4BDE-9C47-0B4197718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theme" Target="theme/theme1.xml"/><Relationship Id="rId7"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8" Type="http://schemas.openxmlformats.org/officeDocument/2006/relationships/image" Target="media/image5.png"/><Relationship Id="rId3" Type="http://schemas.openxmlformats.org/officeDocument/2006/relationships/webSettings" Target="webSettings.xml"/><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3</Pages>
  <Words>259</Words>
  <Characters>1482</Characters>
  <Application>Microsoft Office Word</Application>
  <DocSecurity>0</DocSecurity>
  <Lines>12</Lines>
  <Paragraphs>3</Paragraphs>
  <ScaleCrop>false</ScaleCrop>
  <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Nguyen</dc:creator>
  <cp:keywords/>
  <dc:description/>
  <cp:lastModifiedBy>Simon Nguyen</cp:lastModifiedBy>
  <cp:revision>46</cp:revision>
  <dcterms:created xsi:type="dcterms:W3CDTF">2020-03-01T13:09:00Z</dcterms:created>
  <dcterms:modified xsi:type="dcterms:W3CDTF">2020-03-01T13:56:00Z</dcterms:modified>
</cp:coreProperties>
</file>